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9C606" w14:textId="3A5A1331" w:rsidR="008F1436" w:rsidRDefault="008F1436" w:rsidP="008F1436">
      <w:r>
        <w:t>ZAPTA Technologies core service areas where Teachers from the particular specialized domain can experience a natural work environment to contribute to practical lear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1436" w14:paraId="6686C561" w14:textId="77777777" w:rsidTr="00D7042B">
        <w:tc>
          <w:tcPr>
            <w:tcW w:w="3116" w:type="dxa"/>
          </w:tcPr>
          <w:p w14:paraId="38B1CA32" w14:textId="77777777" w:rsidR="008F1436" w:rsidRPr="008C26A7" w:rsidRDefault="008F1436" w:rsidP="00D7042B">
            <w:pPr>
              <w:jc w:val="center"/>
              <w:rPr>
                <w:b/>
                <w:bCs/>
                <w:sz w:val="28"/>
                <w:szCs w:val="28"/>
              </w:rPr>
            </w:pPr>
            <w:r w:rsidRPr="008C26A7">
              <w:rPr>
                <w:b/>
                <w:bCs/>
                <w:sz w:val="28"/>
                <w:szCs w:val="28"/>
              </w:rPr>
              <w:t>Services Areas</w:t>
            </w:r>
          </w:p>
          <w:p w14:paraId="17A6BFC6" w14:textId="77777777" w:rsidR="008F1436" w:rsidRPr="008C26A7" w:rsidRDefault="008F1436" w:rsidP="00D7042B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3117" w:type="dxa"/>
          </w:tcPr>
          <w:p w14:paraId="7317E013" w14:textId="77777777" w:rsidR="008F1436" w:rsidRPr="008C26A7" w:rsidRDefault="008F1436" w:rsidP="00D7042B">
            <w:pPr>
              <w:rPr>
                <w:b/>
                <w:bCs/>
                <w:sz w:val="28"/>
                <w:szCs w:val="28"/>
              </w:rPr>
            </w:pPr>
            <w:r w:rsidRPr="008C26A7">
              <w:rPr>
                <w:b/>
                <w:bCs/>
                <w:sz w:val="28"/>
                <w:szCs w:val="28"/>
              </w:rPr>
              <w:t>Learning Opportunities</w:t>
            </w:r>
          </w:p>
        </w:tc>
        <w:tc>
          <w:tcPr>
            <w:tcW w:w="3117" w:type="dxa"/>
          </w:tcPr>
          <w:p w14:paraId="75FC2E3D" w14:textId="77777777" w:rsidR="008F1436" w:rsidRPr="008C26A7" w:rsidRDefault="008F1436" w:rsidP="00D7042B">
            <w:pPr>
              <w:rPr>
                <w:b/>
                <w:bCs/>
                <w:sz w:val="28"/>
                <w:szCs w:val="28"/>
              </w:rPr>
            </w:pPr>
            <w:r w:rsidRPr="008C26A7">
              <w:rPr>
                <w:b/>
                <w:bCs/>
                <w:sz w:val="28"/>
                <w:szCs w:val="28"/>
              </w:rPr>
              <w:t>Relevant Subjects</w:t>
            </w:r>
          </w:p>
        </w:tc>
      </w:tr>
      <w:tr w:rsidR="008F1436" w14:paraId="0BC8C083" w14:textId="77777777" w:rsidTr="00D7042B">
        <w:tc>
          <w:tcPr>
            <w:tcW w:w="3116" w:type="dxa"/>
          </w:tcPr>
          <w:p w14:paraId="3A6855DC" w14:textId="77777777" w:rsidR="008F1436" w:rsidRDefault="008F1436" w:rsidP="00D7042B">
            <w:r>
              <w:t>Web Development &amp; Quality Assurance</w:t>
            </w:r>
          </w:p>
          <w:p w14:paraId="143BE321" w14:textId="77777777" w:rsidR="008F1436" w:rsidRDefault="008F1436" w:rsidP="00D7042B"/>
          <w:p w14:paraId="065CAA80" w14:textId="77777777" w:rsidR="008F1436" w:rsidRDefault="008F1436" w:rsidP="00D7042B"/>
          <w:p w14:paraId="6F791F1A" w14:textId="77777777" w:rsidR="008F1436" w:rsidRDefault="008F1436" w:rsidP="00D7042B"/>
          <w:p w14:paraId="0357B018" w14:textId="77777777" w:rsidR="008F1436" w:rsidRDefault="008F1436" w:rsidP="00D7042B"/>
          <w:p w14:paraId="5B4F17BE" w14:textId="14AB1BD6" w:rsidR="008F1436" w:rsidRDefault="008F1436" w:rsidP="00D7042B"/>
        </w:tc>
        <w:tc>
          <w:tcPr>
            <w:tcW w:w="3117" w:type="dxa"/>
          </w:tcPr>
          <w:p w14:paraId="044EB762" w14:textId="44E7D76D" w:rsidR="008F1436" w:rsidRDefault="008B4598" w:rsidP="00D7042B">
            <w:r>
              <w:t xml:space="preserve">JavaScript </w:t>
            </w:r>
            <w:r>
              <w:br/>
            </w:r>
            <w:proofErr w:type="spellStart"/>
            <w:r>
              <w:t>JavaScript</w:t>
            </w:r>
            <w:proofErr w:type="spellEnd"/>
            <w:r>
              <w:t xml:space="preserve"> Frameworks</w:t>
            </w:r>
            <w:r>
              <w:br/>
              <w:t>PHP</w:t>
            </w:r>
            <w:r>
              <w:br/>
            </w:r>
            <w:proofErr w:type="spellStart"/>
            <w:r>
              <w:t>PHP</w:t>
            </w:r>
            <w:proofErr w:type="spellEnd"/>
            <w:r>
              <w:t xml:space="preserve"> Frameworks</w:t>
            </w:r>
            <w:r w:rsidR="004D01A6">
              <w:br/>
              <w:t>Java</w:t>
            </w:r>
            <w:r w:rsidR="004D01A6">
              <w:br/>
            </w:r>
            <w:r w:rsidR="004D01A6" w:rsidRPr="004D01A6">
              <w:t>C#</w:t>
            </w:r>
            <w:r w:rsidR="004D01A6">
              <w:br/>
              <w:t>.Net Framework</w:t>
            </w:r>
            <w:r>
              <w:br/>
              <w:t>MySQL</w:t>
            </w:r>
            <w:r>
              <w:br/>
              <w:t>MongoDB</w:t>
            </w:r>
            <w:r>
              <w:br/>
              <w:t>Firebase</w:t>
            </w:r>
          </w:p>
        </w:tc>
        <w:tc>
          <w:tcPr>
            <w:tcW w:w="3117" w:type="dxa"/>
          </w:tcPr>
          <w:p w14:paraId="5ADDD888" w14:textId="6A83B3B5" w:rsidR="008F1436" w:rsidRDefault="004D01A6" w:rsidP="00D7042B">
            <w:r>
              <w:t>Programming fundamentals</w:t>
            </w:r>
            <w:r>
              <w:br/>
              <w:t xml:space="preserve">Object oriented programming </w:t>
            </w:r>
            <w:r>
              <w:br/>
              <w:t xml:space="preserve">Web Development </w:t>
            </w:r>
            <w:r>
              <w:br/>
              <w:t>Advance Web development</w:t>
            </w:r>
            <w:r w:rsidR="00B12BBB">
              <w:br/>
              <w:t>Mobile app development</w:t>
            </w:r>
            <w:r>
              <w:br/>
              <w:t xml:space="preserve">Data Structures </w:t>
            </w:r>
            <w:r>
              <w:br/>
              <w:t xml:space="preserve">Algorithms </w:t>
            </w:r>
            <w:r>
              <w:br/>
              <w:t xml:space="preserve">Database management system </w:t>
            </w:r>
            <w:r>
              <w:br/>
              <w:t>RDBMS</w:t>
            </w:r>
          </w:p>
        </w:tc>
      </w:tr>
      <w:tr w:rsidR="008F1436" w14:paraId="03E1E686" w14:textId="77777777" w:rsidTr="00D7042B">
        <w:tc>
          <w:tcPr>
            <w:tcW w:w="3116" w:type="dxa"/>
          </w:tcPr>
          <w:p w14:paraId="0A1F242C" w14:textId="77777777" w:rsidR="008F1436" w:rsidRDefault="008F1436" w:rsidP="00D7042B">
            <w:r>
              <w:t>UX/ UI Designing</w:t>
            </w:r>
          </w:p>
          <w:p w14:paraId="1C2FCDAF" w14:textId="77777777" w:rsidR="008F1436" w:rsidRDefault="008F1436" w:rsidP="00D7042B"/>
          <w:p w14:paraId="230D3B2D" w14:textId="77777777" w:rsidR="008F1436" w:rsidRDefault="008F1436" w:rsidP="00D7042B"/>
          <w:p w14:paraId="23A7084F" w14:textId="77777777" w:rsidR="008F1436" w:rsidRDefault="008F1436" w:rsidP="00D7042B"/>
          <w:p w14:paraId="6069E44B" w14:textId="77777777" w:rsidR="008F1436" w:rsidRDefault="008F1436" w:rsidP="00D7042B"/>
          <w:p w14:paraId="2F8E12AB" w14:textId="59F67EC3" w:rsidR="008F1436" w:rsidRDefault="008F1436" w:rsidP="00D7042B"/>
        </w:tc>
        <w:tc>
          <w:tcPr>
            <w:tcW w:w="3117" w:type="dxa"/>
          </w:tcPr>
          <w:p w14:paraId="786F02FC" w14:textId="77777777" w:rsidR="008F1436" w:rsidRDefault="008F1436" w:rsidP="00D7042B"/>
        </w:tc>
        <w:tc>
          <w:tcPr>
            <w:tcW w:w="3117" w:type="dxa"/>
          </w:tcPr>
          <w:p w14:paraId="55D267B8" w14:textId="77777777" w:rsidR="008F1436" w:rsidRDefault="008F1436" w:rsidP="00D7042B"/>
        </w:tc>
      </w:tr>
      <w:tr w:rsidR="008F1436" w14:paraId="7F4360A0" w14:textId="77777777" w:rsidTr="00D7042B">
        <w:tc>
          <w:tcPr>
            <w:tcW w:w="3116" w:type="dxa"/>
          </w:tcPr>
          <w:p w14:paraId="025C408C" w14:textId="77777777" w:rsidR="008F1436" w:rsidRDefault="008F1436" w:rsidP="00D7042B">
            <w:r>
              <w:t>Software Business Analysis</w:t>
            </w:r>
          </w:p>
          <w:p w14:paraId="2D0E9CF3" w14:textId="77777777" w:rsidR="008F1436" w:rsidRDefault="008F1436" w:rsidP="00D7042B"/>
          <w:p w14:paraId="599F6179" w14:textId="77777777" w:rsidR="008F1436" w:rsidRDefault="008F1436" w:rsidP="00D7042B"/>
          <w:p w14:paraId="7AB02AC3" w14:textId="77777777" w:rsidR="008F1436" w:rsidRDefault="008F1436" w:rsidP="00D7042B"/>
          <w:p w14:paraId="78C3746E" w14:textId="77777777" w:rsidR="008F1436" w:rsidRDefault="008F1436" w:rsidP="00D7042B"/>
          <w:p w14:paraId="0C554CA5" w14:textId="5365859B" w:rsidR="008F1436" w:rsidRDefault="008F1436" w:rsidP="00D7042B"/>
        </w:tc>
        <w:tc>
          <w:tcPr>
            <w:tcW w:w="3117" w:type="dxa"/>
          </w:tcPr>
          <w:p w14:paraId="3F69FEA1" w14:textId="77777777" w:rsidR="008F1436" w:rsidRDefault="008F1436" w:rsidP="00D7042B"/>
        </w:tc>
        <w:tc>
          <w:tcPr>
            <w:tcW w:w="3117" w:type="dxa"/>
          </w:tcPr>
          <w:p w14:paraId="605A322A" w14:textId="77777777" w:rsidR="008F1436" w:rsidRDefault="008F1436" w:rsidP="00D7042B"/>
        </w:tc>
      </w:tr>
      <w:tr w:rsidR="008F1436" w14:paraId="71BFCD73" w14:textId="77777777" w:rsidTr="00D7042B">
        <w:tc>
          <w:tcPr>
            <w:tcW w:w="3116" w:type="dxa"/>
          </w:tcPr>
          <w:p w14:paraId="56DEE57E" w14:textId="77777777" w:rsidR="008F1436" w:rsidRDefault="008F1436" w:rsidP="00D7042B"/>
        </w:tc>
        <w:tc>
          <w:tcPr>
            <w:tcW w:w="3117" w:type="dxa"/>
          </w:tcPr>
          <w:p w14:paraId="4016E6EB" w14:textId="77777777" w:rsidR="008F1436" w:rsidRDefault="008F1436" w:rsidP="00D7042B"/>
        </w:tc>
        <w:tc>
          <w:tcPr>
            <w:tcW w:w="3117" w:type="dxa"/>
          </w:tcPr>
          <w:p w14:paraId="49A59E89" w14:textId="77777777" w:rsidR="008F1436" w:rsidRDefault="008F1436" w:rsidP="00D7042B"/>
        </w:tc>
      </w:tr>
    </w:tbl>
    <w:p w14:paraId="2C9F2514" w14:textId="77777777" w:rsidR="008F1436" w:rsidRDefault="008F1436" w:rsidP="008F1436"/>
    <w:p w14:paraId="5459EAC0" w14:textId="5123F670" w:rsidR="00E06554" w:rsidRDefault="00E06554"/>
    <w:sectPr w:rsidR="00E065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3NDQ0BVJmhkCopKMUnFpcnJmfB1JgWAsA6mm3ZiwAAAA="/>
  </w:docVars>
  <w:rsids>
    <w:rsidRoot w:val="008F1436"/>
    <w:rsid w:val="004D01A6"/>
    <w:rsid w:val="008B4598"/>
    <w:rsid w:val="008F1436"/>
    <w:rsid w:val="00B12BBB"/>
    <w:rsid w:val="00E06554"/>
    <w:rsid w:val="00FE0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DFF0C"/>
  <w15:chartTrackingRefBased/>
  <w15:docId w15:val="{C75F2C90-A8FF-486C-ABDE-6929C344F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4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1436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PTA Technologies</dc:creator>
  <cp:keywords/>
  <dc:description/>
  <cp:lastModifiedBy>Muhammad Abdul Rehman</cp:lastModifiedBy>
  <cp:revision>2</cp:revision>
  <dcterms:created xsi:type="dcterms:W3CDTF">2022-08-29T06:30:00Z</dcterms:created>
  <dcterms:modified xsi:type="dcterms:W3CDTF">2022-08-29T06:30:00Z</dcterms:modified>
</cp:coreProperties>
</file>